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Regression mode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ull model with effect-condition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or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3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2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041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3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8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6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6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1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6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1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9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89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89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2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89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005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: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6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0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: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6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: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6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9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aining: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89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aining: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89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6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aining: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89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001*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 Subj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 Subject: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 Subject: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Subj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 Condit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 Marg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erv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8T14:19:39Z</dcterms:created>
  <dcterms:modified xsi:type="dcterms:W3CDTF">2024-08-08T14:1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